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4F29F7" w14:textId="151935CD" w:rsidR="00274DF0" w:rsidRPr="00735239" w:rsidRDefault="00C74D36" w:rsidP="007A6578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right="-46"/>
        <w:jc w:val="center"/>
        <w:rPr>
          <w:b/>
          <w:bCs/>
          <w:lang w:val="pl-PL" w:eastAsia="pl-PL"/>
        </w:rPr>
      </w:pPr>
      <w:r w:rsidRPr="00735239">
        <w:rPr>
          <w:b/>
          <w:bCs/>
          <w:lang w:val="pl-PL" w:eastAsia="pl-PL"/>
        </w:rPr>
        <w:t>FORMULARZ</w:t>
      </w:r>
      <w:r w:rsidR="00274DF0" w:rsidRPr="00735239">
        <w:rPr>
          <w:b/>
          <w:bCs/>
          <w:lang w:val="pl-PL" w:eastAsia="pl-PL"/>
        </w:rPr>
        <w:t xml:space="preserve"> ZGŁOSZENIA PARTNERA DO PROJEKTU</w:t>
      </w:r>
    </w:p>
    <w:p w14:paraId="2C91546C" w14:textId="77777777" w:rsidR="006E26CF" w:rsidRPr="00735239" w:rsidRDefault="00274DF0" w:rsidP="007A6578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right="-46" w:hanging="33"/>
        <w:jc w:val="center"/>
        <w:rPr>
          <w:rFonts w:eastAsia="Times New Roman"/>
          <w:bCs/>
          <w:lang w:val="pl-PL" w:eastAsia="pl-PL"/>
        </w:rPr>
      </w:pPr>
      <w:r w:rsidRPr="00735239">
        <w:rPr>
          <w:lang w:val="pl-PL" w:eastAsia="pl-PL"/>
        </w:rPr>
        <w:t>zainteresowanego wspólną realizacją projektu</w:t>
      </w:r>
      <w:r w:rsidR="006E26CF" w:rsidRPr="00735239">
        <w:rPr>
          <w:lang w:val="pl-PL" w:eastAsia="pl-PL"/>
        </w:rPr>
        <w:t xml:space="preserve"> </w:t>
      </w:r>
      <w:r w:rsidR="00384F21" w:rsidRPr="00735239">
        <w:rPr>
          <w:rFonts w:eastAsia="Times New Roman"/>
          <w:bCs/>
          <w:lang w:val="pl-PL" w:eastAsia="pl-PL"/>
        </w:rPr>
        <w:t>w ramach konkursu</w:t>
      </w:r>
      <w:r w:rsidR="006E26CF" w:rsidRPr="00735239">
        <w:rPr>
          <w:rFonts w:eastAsia="Times New Roman"/>
          <w:bCs/>
          <w:lang w:val="pl-PL" w:eastAsia="pl-PL"/>
        </w:rPr>
        <w:t xml:space="preserve"> </w:t>
      </w:r>
    </w:p>
    <w:p w14:paraId="0AF62CE6" w14:textId="113D69EC" w:rsidR="00853186" w:rsidRPr="00735239" w:rsidRDefault="006E26CF" w:rsidP="007A6578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right="-46" w:hanging="33"/>
        <w:jc w:val="center"/>
        <w:rPr>
          <w:lang w:val="pl-PL" w:eastAsia="pl-PL"/>
        </w:rPr>
      </w:pPr>
      <w:r w:rsidRPr="00735239">
        <w:rPr>
          <w:lang w:val="pl-PL" w:eastAsia="pl-PL"/>
        </w:rPr>
        <w:t xml:space="preserve">nr </w:t>
      </w:r>
      <w:r w:rsidR="00E30BA7" w:rsidRPr="00735239">
        <w:rPr>
          <w:lang w:val="pl-PL"/>
        </w:rPr>
        <w:t xml:space="preserve">POWR.03.05.00-IP.08-00-DOS/19 </w:t>
      </w:r>
      <w:r w:rsidR="007A6578" w:rsidRPr="00735239">
        <w:rPr>
          <w:lang w:val="pl-PL" w:eastAsia="pl-PL"/>
        </w:rPr>
        <w:t xml:space="preserve">w ramach </w:t>
      </w:r>
      <w:r w:rsidRPr="00735239">
        <w:rPr>
          <w:lang w:val="pl-PL" w:eastAsia="pl-PL"/>
        </w:rPr>
        <w:t>III Osi Priorytetowej Szkolnictwo wyższe dla gospodarki i rozwoju</w:t>
      </w:r>
      <w:r w:rsidR="00E30BA7" w:rsidRPr="00735239">
        <w:rPr>
          <w:lang w:val="pl-PL" w:eastAsia="pl-PL"/>
        </w:rPr>
        <w:t xml:space="preserve"> </w:t>
      </w:r>
      <w:r w:rsidR="007A6578" w:rsidRPr="00735239">
        <w:rPr>
          <w:lang w:val="pl-PL" w:eastAsia="pl-PL"/>
        </w:rPr>
        <w:t>Programu Operacyjnego</w:t>
      </w:r>
      <w:r w:rsidRPr="00735239">
        <w:rPr>
          <w:lang w:val="pl-PL" w:eastAsia="pl-PL"/>
        </w:rPr>
        <w:t xml:space="preserve"> Wiedza Edukacja Rozwój 2014-2020,</w:t>
      </w:r>
      <w:r w:rsidR="00E30BA7" w:rsidRPr="00735239">
        <w:rPr>
          <w:lang w:val="pl-PL" w:eastAsia="pl-PL"/>
        </w:rPr>
        <w:t xml:space="preserve"> </w:t>
      </w:r>
      <w:r w:rsidRPr="00735239">
        <w:rPr>
          <w:lang w:val="pl-PL" w:eastAsia="pl-PL"/>
        </w:rPr>
        <w:t xml:space="preserve">w ramach </w:t>
      </w:r>
      <w:r w:rsidR="007A6578" w:rsidRPr="00735239">
        <w:rPr>
          <w:lang w:val="pl-PL" w:eastAsia="pl-PL"/>
        </w:rPr>
        <w:t>Działani</w:t>
      </w:r>
      <w:r w:rsidR="00A57303" w:rsidRPr="00735239">
        <w:rPr>
          <w:lang w:val="pl-PL" w:eastAsia="pl-PL"/>
        </w:rPr>
        <w:t>a:</w:t>
      </w:r>
      <w:r w:rsidR="007A6578" w:rsidRPr="00735239">
        <w:rPr>
          <w:lang w:val="pl-PL" w:eastAsia="pl-PL"/>
        </w:rPr>
        <w:t xml:space="preserve"> </w:t>
      </w:r>
      <w:r w:rsidRPr="00735239">
        <w:rPr>
          <w:lang w:val="pl-PL" w:eastAsia="pl-PL"/>
        </w:rPr>
        <w:t>3.</w:t>
      </w:r>
      <w:r w:rsidR="00E30BA7" w:rsidRPr="00735239">
        <w:rPr>
          <w:lang w:val="pl-PL" w:eastAsia="pl-PL"/>
        </w:rPr>
        <w:t>5</w:t>
      </w:r>
      <w:r w:rsidRPr="00735239">
        <w:rPr>
          <w:lang w:val="pl-PL" w:eastAsia="pl-PL"/>
        </w:rPr>
        <w:t xml:space="preserve"> </w:t>
      </w:r>
    </w:p>
    <w:p w14:paraId="712DDB64" w14:textId="77777777" w:rsidR="00E30BA7" w:rsidRPr="00735239" w:rsidRDefault="00E30BA7" w:rsidP="00FA04A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-142"/>
        <w:jc w:val="both"/>
        <w:rPr>
          <w:b/>
          <w:bCs/>
          <w:lang w:val="pl-PL" w:eastAsia="pl-PL"/>
        </w:rPr>
      </w:pPr>
    </w:p>
    <w:p w14:paraId="183538D3" w14:textId="2F4E7D68" w:rsidR="00274DF0" w:rsidRPr="00735239" w:rsidRDefault="00FA04AE" w:rsidP="00FA04A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-142"/>
        <w:jc w:val="both"/>
        <w:rPr>
          <w:b/>
          <w:bCs/>
          <w:lang w:val="pl-PL" w:eastAsia="pl-PL"/>
        </w:rPr>
      </w:pPr>
      <w:r w:rsidRPr="00735239">
        <w:rPr>
          <w:b/>
          <w:bCs/>
          <w:lang w:val="pl-PL" w:eastAsia="pl-PL"/>
        </w:rPr>
        <w:t xml:space="preserve">PROSZĘ UZUPEŁNIĆ </w:t>
      </w:r>
      <w:r w:rsidR="00E2631D" w:rsidRPr="00735239">
        <w:rPr>
          <w:b/>
          <w:bCs/>
          <w:lang w:val="pl-PL" w:eastAsia="pl-PL"/>
        </w:rPr>
        <w:t>DANE</w:t>
      </w:r>
      <w:r w:rsidR="00274DF0" w:rsidRPr="00735239">
        <w:rPr>
          <w:b/>
          <w:bCs/>
          <w:lang w:val="pl-PL" w:eastAsia="pl-PL"/>
        </w:rPr>
        <w:t xml:space="preserve"> O PODMIOCIE</w:t>
      </w:r>
    </w:p>
    <w:p w14:paraId="60621F0F" w14:textId="77777777" w:rsidR="00E30BA7" w:rsidRPr="00735239" w:rsidRDefault="00E30BA7" w:rsidP="00FA04A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-142"/>
        <w:jc w:val="both"/>
        <w:rPr>
          <w:b/>
          <w:lang w:val="pl-PL" w:eastAsia="pl-PL"/>
        </w:rPr>
      </w:pPr>
    </w:p>
    <w:p w14:paraId="6F578FF3" w14:textId="77777777" w:rsidR="0034350E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bCs/>
          <w:lang w:val="pl-PL" w:eastAsia="pl-PL"/>
        </w:rPr>
      </w:pPr>
      <w:r w:rsidRPr="00735239">
        <w:rPr>
          <w:bCs/>
          <w:lang w:val="pl-PL" w:eastAsia="pl-PL"/>
        </w:rPr>
        <w:t xml:space="preserve">Nazwa podmiotu: </w:t>
      </w:r>
    </w:p>
    <w:p w14:paraId="6413F65B" w14:textId="19F62C58"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Forma organizacyjna: </w:t>
      </w:r>
    </w:p>
    <w:p w14:paraId="6CDEDFB1" w14:textId="140FFA92"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NIP: </w:t>
      </w:r>
    </w:p>
    <w:p w14:paraId="3D3872F3" w14:textId="440C7B45"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>Nr KRS lub właściwego rejestru:</w:t>
      </w:r>
    </w:p>
    <w:p w14:paraId="399EB29D" w14:textId="2DE1E3CE"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Regon: </w:t>
      </w:r>
    </w:p>
    <w:p w14:paraId="51D4F0FE" w14:textId="58A572E5"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bCs/>
          <w:lang w:val="pl-PL" w:eastAsia="pl-PL"/>
        </w:rPr>
      </w:pPr>
      <w:r w:rsidRPr="00735239">
        <w:rPr>
          <w:bCs/>
          <w:lang w:val="pl-PL" w:eastAsia="pl-PL"/>
        </w:rPr>
        <w:t>Adres siedziby podmiotu</w:t>
      </w:r>
      <w:r w:rsidR="0034350E" w:rsidRPr="00735239">
        <w:rPr>
          <w:bCs/>
          <w:lang w:val="pl-PL" w:eastAsia="pl-PL"/>
        </w:rPr>
        <w:t xml:space="preserve"> (</w:t>
      </w:r>
      <w:r w:rsidRPr="00735239">
        <w:rPr>
          <w:bCs/>
          <w:lang w:val="pl-PL" w:eastAsia="pl-PL"/>
        </w:rPr>
        <w:t>województwo/kod pocztowy/miejscowość/ulica/nr domu/nr lokalu</w:t>
      </w:r>
      <w:r w:rsidR="0034350E" w:rsidRPr="00735239">
        <w:rPr>
          <w:bCs/>
          <w:lang w:val="pl-PL" w:eastAsia="pl-PL"/>
        </w:rPr>
        <w:t>)</w:t>
      </w:r>
      <w:r w:rsidRPr="00735239">
        <w:rPr>
          <w:bCs/>
          <w:lang w:val="pl-PL" w:eastAsia="pl-PL"/>
        </w:rPr>
        <w:t>:</w:t>
      </w:r>
    </w:p>
    <w:p w14:paraId="10DA39DF" w14:textId="4DED123A"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>Adres poczty elektronicznej podmiotu</w:t>
      </w:r>
      <w:r w:rsidRPr="00735239">
        <w:rPr>
          <w:lang w:val="pl-PL" w:eastAsia="pl-PL"/>
        </w:rPr>
        <w:t xml:space="preserve">: </w:t>
      </w:r>
    </w:p>
    <w:p w14:paraId="1EEADE5B" w14:textId="1AE12459"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Adres strony internetowej podmiotu: </w:t>
      </w:r>
    </w:p>
    <w:p w14:paraId="33610155" w14:textId="300913CD"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Imię i nazwisko osoby uprawnionej do reprezentacji </w:t>
      </w:r>
      <w:r w:rsidR="00A57303" w:rsidRPr="00735239">
        <w:rPr>
          <w:bCs/>
          <w:lang w:val="pl-PL" w:eastAsia="pl-PL"/>
        </w:rPr>
        <w:t>(</w:t>
      </w:r>
      <w:r w:rsidRPr="00735239">
        <w:rPr>
          <w:bCs/>
          <w:lang w:val="pl-PL" w:eastAsia="pl-PL"/>
        </w:rPr>
        <w:t>imię/nazwisko/nr telefonu/</w:t>
      </w:r>
      <w:r w:rsidR="00A57303" w:rsidRPr="00735239">
        <w:rPr>
          <w:bCs/>
          <w:lang w:val="pl-PL" w:eastAsia="pl-PL"/>
        </w:rPr>
        <w:t>e-mail)</w:t>
      </w:r>
      <w:r w:rsidRPr="00735239">
        <w:rPr>
          <w:bCs/>
          <w:lang w:val="pl-PL" w:eastAsia="pl-PL"/>
        </w:rPr>
        <w:t xml:space="preserve">: </w:t>
      </w:r>
      <w:bookmarkStart w:id="0" w:name="_GoBack"/>
      <w:bookmarkEnd w:id="0"/>
    </w:p>
    <w:p w14:paraId="694121D8" w14:textId="76A4BDAA" w:rsidR="00274DF0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Osoba do kontaktów roboczych: </w:t>
      </w:r>
      <w:r w:rsidR="00A57303" w:rsidRPr="00735239">
        <w:rPr>
          <w:bCs/>
          <w:lang w:val="pl-PL" w:eastAsia="pl-PL"/>
        </w:rPr>
        <w:t xml:space="preserve">(imię/nazwisko/nr telefonu/e-mail): </w:t>
      </w:r>
    </w:p>
    <w:p w14:paraId="1D342D5C" w14:textId="77777777" w:rsidR="00E30BA7" w:rsidRPr="00735239" w:rsidRDefault="00E30BA7" w:rsidP="00E30BA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rPr>
          <w:b/>
          <w:bCs/>
          <w:lang w:val="pl-PL" w:eastAsia="pl-PL"/>
        </w:rPr>
      </w:pPr>
    </w:p>
    <w:p w14:paraId="0EAB4BF2" w14:textId="75BCEEB2" w:rsidR="00274DF0" w:rsidRPr="00735239" w:rsidRDefault="00FA04AE" w:rsidP="00E30BA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rPr>
          <w:b/>
          <w:bCs/>
          <w:lang w:val="pl-PL" w:eastAsia="pl-PL"/>
        </w:rPr>
      </w:pPr>
      <w:r w:rsidRPr="00735239">
        <w:rPr>
          <w:b/>
          <w:bCs/>
          <w:lang w:val="pl-PL" w:eastAsia="pl-PL"/>
        </w:rPr>
        <w:t xml:space="preserve">PROSZĘ UZUPEŁNIĆ </w:t>
      </w:r>
      <w:r w:rsidR="0034350E" w:rsidRPr="00735239">
        <w:rPr>
          <w:b/>
          <w:bCs/>
          <w:lang w:val="pl-PL" w:eastAsia="pl-PL"/>
        </w:rPr>
        <w:t>PONIŻSZE INFORMACJE:</w:t>
      </w:r>
      <w:r w:rsidRPr="00735239">
        <w:rPr>
          <w:b/>
          <w:bCs/>
          <w:lang w:val="pl-PL" w:eastAsia="pl-PL"/>
        </w:rPr>
        <w:t xml:space="preserve"> </w:t>
      </w:r>
    </w:p>
    <w:p w14:paraId="6C1E1F6B" w14:textId="77777777" w:rsidR="00E30BA7" w:rsidRPr="00735239" w:rsidRDefault="00E30BA7" w:rsidP="00E30BA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rPr>
          <w:b/>
          <w:bCs/>
          <w:lang w:val="pl-PL" w:eastAsia="pl-PL"/>
        </w:rPr>
      </w:pPr>
    </w:p>
    <w:p w14:paraId="2EDB305B" w14:textId="72DC00A2" w:rsidR="00CF4E30" w:rsidRPr="00735239" w:rsidRDefault="00CF4E30" w:rsidP="00CF4E30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Opis  działalności Oferenta  z uwzględnieniem jego zgodności z</w:t>
      </w:r>
      <w:r w:rsidR="00D6449C" w:rsidRPr="00735239">
        <w:rPr>
          <w:rFonts w:eastAsia="Times New Roman"/>
          <w:bdr w:val="none" w:sz="0" w:space="0" w:color="auto"/>
          <w:lang w:val="pl-PL"/>
        </w:rPr>
        <w:t xml:space="preserve"> celami partnerstwa:</w:t>
      </w:r>
    </w:p>
    <w:p w14:paraId="02BE015E" w14:textId="6A87FF97" w:rsidR="00D6449C" w:rsidRPr="00735239" w:rsidRDefault="007134B4" w:rsidP="00D644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0CB1B37B" w14:textId="77777777"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499C6142" w14:textId="77777777"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14:paraId="5776C2EB" w14:textId="6412E81A" w:rsidR="00CF4E30" w:rsidRPr="00735239" w:rsidRDefault="00CF4E30" w:rsidP="00D6449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 xml:space="preserve">Doświadczenie w prowadzeniu działalności na rzecz studentów z niepełnosprawnością. W liczbie lat doświadczenia uwzględnia się lata kalendarzowe, w których Oferent </w:t>
      </w:r>
      <w:r w:rsidRPr="00735239">
        <w:rPr>
          <w:rFonts w:eastAsia="Times New Roman"/>
          <w:b/>
          <w:bdr w:val="none" w:sz="0" w:space="0" w:color="auto"/>
          <w:lang w:val="pl-PL"/>
        </w:rPr>
        <w:t>prowadził działalność na rzec</w:t>
      </w:r>
      <w:r w:rsidRPr="00735239">
        <w:rPr>
          <w:rFonts w:eastAsia="Times New Roman"/>
          <w:bdr w:val="none" w:sz="0" w:space="0" w:color="auto"/>
          <w:lang w:val="pl-PL"/>
        </w:rPr>
        <w:t>z studentów z niepełnosprawnością</w:t>
      </w:r>
      <w:r w:rsidR="00D53F38" w:rsidRPr="00735239">
        <w:rPr>
          <w:rFonts w:eastAsia="Times New Roman"/>
          <w:bdr w:val="none" w:sz="0" w:space="0" w:color="auto"/>
          <w:lang w:val="pl-PL"/>
        </w:rPr>
        <w:t xml:space="preserve">, </w:t>
      </w:r>
      <w:r w:rsidRPr="00735239">
        <w:rPr>
          <w:rFonts w:eastAsia="Times New Roman"/>
          <w:bdr w:val="none" w:sz="0" w:space="0" w:color="auto"/>
          <w:lang w:val="pl-PL"/>
        </w:rPr>
        <w:t xml:space="preserve">rozumianą jako realizacja projektów finansowanych ze środków publicznych, których uczestnikami były te osoby lub </w:t>
      </w:r>
      <w:r w:rsidR="00D53F38" w:rsidRPr="00735239">
        <w:rPr>
          <w:rFonts w:eastAsia="Times New Roman"/>
          <w:bdr w:val="none" w:sz="0" w:space="0" w:color="auto"/>
          <w:lang w:val="pl-PL"/>
        </w:rPr>
        <w:t xml:space="preserve">jako </w:t>
      </w:r>
      <w:r w:rsidRPr="00735239">
        <w:rPr>
          <w:rFonts w:eastAsia="Times New Roman"/>
          <w:bdr w:val="none" w:sz="0" w:space="0" w:color="auto"/>
          <w:lang w:val="pl-PL"/>
        </w:rPr>
        <w:t>realizacj</w:t>
      </w:r>
      <w:r w:rsidR="00D53F38" w:rsidRPr="00735239">
        <w:rPr>
          <w:rFonts w:eastAsia="Times New Roman"/>
          <w:bdr w:val="none" w:sz="0" w:space="0" w:color="auto"/>
          <w:lang w:val="pl-PL"/>
        </w:rPr>
        <w:t>a</w:t>
      </w:r>
      <w:r w:rsidRPr="00735239">
        <w:rPr>
          <w:rFonts w:eastAsia="Times New Roman"/>
          <w:bdr w:val="none" w:sz="0" w:space="0" w:color="auto"/>
          <w:lang w:val="pl-PL"/>
        </w:rPr>
        <w:t xml:space="preserve"> usług na rzecz studentów z niepełnosprawnością zamawianych przez szkoły wyższe.</w:t>
      </w:r>
      <w:r w:rsidR="00D6449C" w:rsidRPr="00735239">
        <w:rPr>
          <w:rFonts w:eastAsia="Times New Roman"/>
          <w:bdr w:val="none" w:sz="0" w:space="0" w:color="auto"/>
          <w:lang w:val="pl-PL"/>
        </w:rPr>
        <w:t xml:space="preserve"> Należy opisać każdy projekt/usługę podając nazwę projektu/działania, okres realizacji, instytucję zlecającą, opis profilu uczestników/odbiorców wraz z podaniem ich orientacyjnej liczby ( +/- 10 osób) :</w:t>
      </w:r>
    </w:p>
    <w:p w14:paraId="436F63EF" w14:textId="77777777"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2359AC28" w14:textId="77777777"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498A445A" w14:textId="77777777"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14:paraId="0220A67D" w14:textId="445F0D81" w:rsidR="00CF4E30" w:rsidRPr="00735239" w:rsidRDefault="00CF4E30" w:rsidP="00CF4E30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 xml:space="preserve">Doświadczenie we współpracy ze szkołami wyższymi w zakresie wspierania kształcenia osób z niepełnosprawnością. </w:t>
      </w:r>
      <w:r w:rsidR="00D6449C" w:rsidRPr="00735239">
        <w:rPr>
          <w:rFonts w:eastAsia="Times New Roman"/>
          <w:bdr w:val="none" w:sz="0" w:space="0" w:color="auto"/>
          <w:lang w:val="pl-PL"/>
        </w:rPr>
        <w:t xml:space="preserve">Należy wymienić </w:t>
      </w:r>
      <w:r w:rsidRPr="00735239">
        <w:rPr>
          <w:rFonts w:eastAsia="Times New Roman"/>
          <w:bdr w:val="none" w:sz="0" w:space="0" w:color="auto"/>
          <w:lang w:val="pl-PL"/>
        </w:rPr>
        <w:t>uczelni</w:t>
      </w:r>
      <w:r w:rsidR="00D6449C" w:rsidRPr="00735239">
        <w:rPr>
          <w:rFonts w:eastAsia="Times New Roman"/>
          <w:bdr w:val="none" w:sz="0" w:space="0" w:color="auto"/>
          <w:lang w:val="pl-PL"/>
        </w:rPr>
        <w:t>e</w:t>
      </w:r>
      <w:r w:rsidRPr="00735239">
        <w:rPr>
          <w:rFonts w:eastAsia="Times New Roman"/>
          <w:bdr w:val="none" w:sz="0" w:space="0" w:color="auto"/>
          <w:lang w:val="pl-PL"/>
        </w:rPr>
        <w:t xml:space="preserve">, z którymi Oferent współpracuje bądź współpracował na podstawie zawartych pomiędzy </w:t>
      </w:r>
      <w:r w:rsidRPr="00735239">
        <w:rPr>
          <w:rFonts w:eastAsia="Times New Roman"/>
          <w:bdr w:val="none" w:sz="0" w:space="0" w:color="auto"/>
          <w:lang w:val="pl-PL"/>
        </w:rPr>
        <w:lastRenderedPageBreak/>
        <w:t xml:space="preserve">Oferentem </w:t>
      </w:r>
      <w:r w:rsidR="00D6449C" w:rsidRPr="00735239">
        <w:rPr>
          <w:rFonts w:eastAsia="Times New Roman"/>
          <w:bdr w:val="none" w:sz="0" w:space="0" w:color="auto"/>
          <w:lang w:val="pl-PL"/>
        </w:rPr>
        <w:t>a uczelnią umów bądź porozumień wraz z podaniem nazwy przedsięwzięcia i okresu jego realizacji:</w:t>
      </w:r>
    </w:p>
    <w:p w14:paraId="1EB12EA6" w14:textId="77777777"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0E57662E" w14:textId="77777777"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347C46B4" w14:textId="77777777"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14:paraId="0EBD45F7" w14:textId="6BAD5B31" w:rsidR="00CF4E30" w:rsidRPr="00735239" w:rsidRDefault="00D6449C" w:rsidP="00D6449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 xml:space="preserve">Doświadczenie w realizacji projektów </w:t>
      </w:r>
      <w:r w:rsidR="00CF4E30" w:rsidRPr="00735239">
        <w:rPr>
          <w:rFonts w:eastAsia="Times New Roman"/>
          <w:bdr w:val="none" w:sz="0" w:space="0" w:color="auto"/>
          <w:lang w:val="pl-PL"/>
        </w:rPr>
        <w:t xml:space="preserve">na rzecz osób z niepełnosprawnością współfinansowanych ze środków </w:t>
      </w:r>
      <w:r w:rsidRPr="00735239">
        <w:rPr>
          <w:rFonts w:eastAsia="Times New Roman"/>
          <w:bdr w:val="none" w:sz="0" w:space="0" w:color="auto"/>
          <w:lang w:val="pl-PL"/>
        </w:rPr>
        <w:t xml:space="preserve">publicznych. Należy wymienić projekty realizowane </w:t>
      </w:r>
      <w:r w:rsidR="00CF4E30" w:rsidRPr="00735239">
        <w:rPr>
          <w:rFonts w:eastAsia="Times New Roman"/>
          <w:bdr w:val="none" w:sz="0" w:space="0" w:color="auto"/>
          <w:lang w:val="pl-PL"/>
        </w:rPr>
        <w:t xml:space="preserve">w okresie ostatnich 5 lat przed złożeniem oferty </w:t>
      </w:r>
      <w:r w:rsidRPr="00735239">
        <w:rPr>
          <w:rFonts w:eastAsia="Times New Roman"/>
          <w:bdr w:val="none" w:sz="0" w:space="0" w:color="auto"/>
          <w:lang w:val="pl-PL"/>
        </w:rPr>
        <w:t>podając tytuł projektu, rolę w projekcie (</w:t>
      </w:r>
      <w:r w:rsidR="00D53F38" w:rsidRPr="00735239">
        <w:rPr>
          <w:rFonts w:eastAsia="Times New Roman"/>
          <w:bdr w:val="none" w:sz="0" w:space="0" w:color="auto"/>
          <w:lang w:val="pl-PL"/>
        </w:rPr>
        <w:t>lider/</w:t>
      </w:r>
      <w:r w:rsidRPr="00735239">
        <w:rPr>
          <w:rFonts w:eastAsia="Times New Roman"/>
          <w:bdr w:val="none" w:sz="0" w:space="0" w:color="auto"/>
          <w:lang w:val="pl-PL"/>
        </w:rPr>
        <w:t>partner), instytucję finansującą, okres real</w:t>
      </w:r>
      <w:r w:rsidR="007134B4" w:rsidRPr="00735239">
        <w:rPr>
          <w:rFonts w:eastAsia="Times New Roman"/>
          <w:bdr w:val="none" w:sz="0" w:space="0" w:color="auto"/>
          <w:lang w:val="pl-PL"/>
        </w:rPr>
        <w:t>izacji, budżet projektu,:</w:t>
      </w:r>
    </w:p>
    <w:p w14:paraId="741CC3E7" w14:textId="77777777"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0E945B46" w14:textId="77777777"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4A9292F6" w14:textId="539FA1AA"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14:paraId="2E09DEC2" w14:textId="77777777"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14:paraId="787B745E" w14:textId="74905E02" w:rsidR="00D6449C" w:rsidRPr="00735239" w:rsidRDefault="00CF4E30" w:rsidP="00D6449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Potencjał kadrowy Partnera w zakresie specjalistów stale współpracujących z Oferentem, mogących wnieść wkład do projektu</w:t>
      </w:r>
      <w:r w:rsidR="00D6449C" w:rsidRPr="00735239">
        <w:rPr>
          <w:rFonts w:eastAsia="Times New Roman"/>
          <w:bdr w:val="none" w:sz="0" w:space="0" w:color="auto"/>
          <w:lang w:val="pl-PL"/>
        </w:rPr>
        <w:t>. Należy wymienić poszczególnych specjalistów, ich wykształcenie, specjalizację</w:t>
      </w:r>
      <w:r w:rsidR="007134B4" w:rsidRPr="00735239">
        <w:rPr>
          <w:rFonts w:eastAsia="Times New Roman"/>
          <w:bdr w:val="none" w:sz="0" w:space="0" w:color="auto"/>
          <w:lang w:val="pl-PL"/>
        </w:rPr>
        <w:t xml:space="preserve">, okres </w:t>
      </w:r>
      <w:r w:rsidR="00D6449C" w:rsidRPr="00735239">
        <w:rPr>
          <w:rFonts w:eastAsia="Times New Roman"/>
          <w:bdr w:val="none" w:sz="0" w:space="0" w:color="auto"/>
          <w:lang w:val="pl-PL"/>
        </w:rPr>
        <w:t>współpracy i określić p</w:t>
      </w:r>
      <w:r w:rsidR="007134B4" w:rsidRPr="00735239">
        <w:rPr>
          <w:rFonts w:eastAsia="Times New Roman"/>
          <w:bdr w:val="none" w:sz="0" w:space="0" w:color="auto"/>
          <w:lang w:val="pl-PL"/>
        </w:rPr>
        <w:t>odstawę dysponowania daną osobą:</w:t>
      </w:r>
    </w:p>
    <w:p w14:paraId="54FFCC0A" w14:textId="77777777"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74438F78" w14:textId="77777777"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3B1FFB7D" w14:textId="77777777"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14:paraId="7CFDCBB9" w14:textId="617372A1" w:rsidR="00CF4E30" w:rsidRPr="00735239" w:rsidRDefault="00CF4E30" w:rsidP="00225901">
      <w:pPr>
        <w:widowControl w:val="0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contextualSpacing/>
        <w:jc w:val="both"/>
        <w:rPr>
          <w:rFonts w:eastAsia="Times New Roman"/>
          <w:bCs/>
          <w:bdr w:val="none" w:sz="0" w:space="0" w:color="auto"/>
          <w:lang w:val="pl-PL" w:eastAsia="pl-PL"/>
        </w:rPr>
      </w:pPr>
      <w:r w:rsidRPr="00735239">
        <w:rPr>
          <w:rFonts w:eastAsia="Times New Roman"/>
          <w:bdr w:val="none" w:sz="0" w:space="0" w:color="auto"/>
          <w:lang w:val="pl-PL"/>
        </w:rPr>
        <w:t>Koncepcje realizacji zadań stawiany</w:t>
      </w:r>
      <w:r w:rsidR="007134B4" w:rsidRPr="00735239">
        <w:rPr>
          <w:rFonts w:eastAsia="Times New Roman"/>
          <w:bdr w:val="none" w:sz="0" w:space="0" w:color="auto"/>
          <w:lang w:val="pl-PL"/>
        </w:rPr>
        <w:t>ch przed potencjalnym partnerem. Należy bardzo szczegółowo opisać koncepcję. Opis może zostać umieszczony w załączniku do Oferty.</w:t>
      </w:r>
    </w:p>
    <w:p w14:paraId="0CC76CBF" w14:textId="77777777"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59A384E5" w14:textId="77777777"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14:paraId="1E786BAC" w14:textId="77777777" w:rsidR="007134B4" w:rsidRPr="00735239" w:rsidRDefault="007134B4" w:rsidP="007134B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left="840"/>
        <w:contextualSpacing/>
        <w:jc w:val="both"/>
        <w:rPr>
          <w:rFonts w:eastAsia="Times New Roman"/>
          <w:bCs/>
          <w:bdr w:val="none" w:sz="0" w:space="0" w:color="auto"/>
          <w:lang w:val="pl-PL" w:eastAsia="pl-PL"/>
        </w:rPr>
      </w:pPr>
    </w:p>
    <w:p w14:paraId="32F82E11" w14:textId="77777777" w:rsidR="00CF4E30" w:rsidRPr="00735239" w:rsidRDefault="00CF4E30" w:rsidP="007134B4">
      <w:pPr>
        <w:pStyle w:val="Akapitzlist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left="840"/>
        <w:jc w:val="both"/>
        <w:rPr>
          <w:bCs/>
          <w:lang w:val="pl-PL" w:eastAsia="pl-PL"/>
        </w:rPr>
      </w:pPr>
    </w:p>
    <w:p w14:paraId="4AB16EBB" w14:textId="5AA83658" w:rsidR="00F05359" w:rsidRPr="00735239" w:rsidRDefault="00F05359" w:rsidP="00D939E5">
      <w:pPr>
        <w:pStyle w:val="Domylne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</w:p>
    <w:p w14:paraId="0239AC28" w14:textId="77777777" w:rsidR="00E30BA7" w:rsidRPr="00735239" w:rsidRDefault="00E30BA7" w:rsidP="00D939E5">
      <w:pPr>
        <w:pStyle w:val="Domylne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</w:p>
    <w:p w14:paraId="7602831B" w14:textId="77777777" w:rsidR="00F05359" w:rsidRPr="00735239" w:rsidRDefault="00F05359" w:rsidP="00D939E5">
      <w:pPr>
        <w:pStyle w:val="Domylne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</w:p>
    <w:p w14:paraId="7FA3CAD4" w14:textId="34317F4D" w:rsidR="00F05359" w:rsidRPr="00735239" w:rsidRDefault="00E65579" w:rsidP="00D939E5">
      <w:pPr>
        <w:pStyle w:val="Domylne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>……………………………………….</w:t>
      </w: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>…………………………………….</w:t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</w:p>
    <w:p w14:paraId="13F1CD89" w14:textId="725C6530" w:rsidR="00F05359" w:rsidRPr="00735239" w:rsidRDefault="00E65579" w:rsidP="00E65579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387"/>
        </w:tabs>
        <w:autoSpaceDE w:val="0"/>
        <w:autoSpaceDN w:val="0"/>
        <w:adjustRightInd w:val="0"/>
        <w:ind w:left="5245" w:right="120" w:hanging="5245"/>
        <w:rPr>
          <w:lang w:val="pl-PL"/>
        </w:rPr>
      </w:pPr>
      <w:r w:rsidRPr="00735239">
        <w:rPr>
          <w:lang w:val="pl-PL"/>
        </w:rPr>
        <w:t xml:space="preserve">miejscowość, data  </w:t>
      </w:r>
      <w:r w:rsidRPr="00735239">
        <w:rPr>
          <w:lang w:val="pl-PL"/>
        </w:rPr>
        <w:tab/>
      </w:r>
      <w:r w:rsidR="00F05359" w:rsidRPr="00735239">
        <w:rPr>
          <w:lang w:val="pl-PL"/>
        </w:rPr>
        <w:t>p</w:t>
      </w:r>
      <w:r w:rsidR="00F05359" w:rsidRPr="00735239">
        <w:rPr>
          <w:lang w:val="pl-PL" w:eastAsia="pl-PL"/>
        </w:rPr>
        <w:t>ieczęć i podpisy osób uprawnionych do reprezentowania podmiotu</w:t>
      </w:r>
    </w:p>
    <w:sectPr w:rsidR="00F05359" w:rsidRPr="00735239" w:rsidSect="00274DF0">
      <w:headerReference w:type="default" r:id="rId8"/>
      <w:pgSz w:w="11906" w:h="16838"/>
      <w:pgMar w:top="1440" w:right="1440" w:bottom="1440" w:left="1440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2C6351" w14:textId="77777777" w:rsidR="00032F23" w:rsidRDefault="00032F23">
      <w:r>
        <w:separator/>
      </w:r>
    </w:p>
  </w:endnote>
  <w:endnote w:type="continuationSeparator" w:id="0">
    <w:p w14:paraId="09E2CCC6" w14:textId="77777777" w:rsidR="00032F23" w:rsidRDefault="00032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 CE">
    <w:altName w:val="Times New Roman"/>
    <w:panose1 w:val="00000000000000000000"/>
    <w:charset w:val="58"/>
    <w:family w:val="auto"/>
    <w:notTrueType/>
    <w:pitch w:val="variable"/>
    <w:sig w:usb0="00000001" w:usb1="00000000" w:usb2="00000000" w:usb3="00000000" w:csb0="0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FDEB7B" w14:textId="77777777" w:rsidR="00032F23" w:rsidRDefault="00032F23">
      <w:r>
        <w:separator/>
      </w:r>
    </w:p>
  </w:footnote>
  <w:footnote w:type="continuationSeparator" w:id="0">
    <w:p w14:paraId="36F49772" w14:textId="77777777" w:rsidR="00032F23" w:rsidRDefault="00032F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D0FAFC" w14:textId="066C26C2" w:rsidR="00B76C1A" w:rsidRPr="00526FF6" w:rsidRDefault="00A50E2D" w:rsidP="0081328D">
    <w:pPr>
      <w:jc w:val="right"/>
      <w:rPr>
        <w:rFonts w:ascii="Calibri" w:hAnsi="Calibri" w:cs="Calibri"/>
        <w:sz w:val="20"/>
        <w:szCs w:val="20"/>
        <w:lang w:val="pl-PL"/>
      </w:rPr>
    </w:pPr>
    <w:r w:rsidRPr="00526FF6">
      <w:rPr>
        <w:rFonts w:ascii="Calibri" w:hAnsi="Calibri" w:cs="Calibri"/>
        <w:sz w:val="20"/>
        <w:szCs w:val="20"/>
        <w:lang w:val="pl-PL"/>
      </w:rPr>
      <w:t xml:space="preserve">Załącznik nr </w:t>
    </w:r>
    <w:r w:rsidR="005B3EB7" w:rsidRPr="00526FF6">
      <w:rPr>
        <w:rFonts w:ascii="Calibri" w:hAnsi="Calibri" w:cs="Calibri"/>
        <w:sz w:val="20"/>
        <w:szCs w:val="20"/>
        <w:lang w:val="pl-PL"/>
      </w:rPr>
      <w:t>1</w:t>
    </w:r>
    <w:r w:rsidRPr="00526FF6">
      <w:rPr>
        <w:rFonts w:ascii="Calibri" w:hAnsi="Calibri" w:cs="Calibri"/>
        <w:sz w:val="20"/>
        <w:szCs w:val="20"/>
        <w:lang w:val="pl-PL"/>
      </w:rPr>
      <w:t xml:space="preserve"> do Ogłosz</w:t>
    </w:r>
    <w:r w:rsidR="00E30BA7">
      <w:rPr>
        <w:rFonts w:ascii="Calibri" w:hAnsi="Calibri" w:cs="Calibri"/>
        <w:sz w:val="20"/>
        <w:szCs w:val="20"/>
        <w:lang w:val="pl-PL"/>
      </w:rPr>
      <w:t>enia o otwartym naborze partne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6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DD4BCF"/>
    <w:multiLevelType w:val="multilevel"/>
    <w:tmpl w:val="35D6DA74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2."/>
      <w:lvlJc w:val="left"/>
      <w:rPr>
        <w:position w:val="0"/>
      </w:rPr>
    </w:lvl>
    <w:lvl w:ilvl="2">
      <w:start w:val="1"/>
      <w:numFmt w:val="decimal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decimal"/>
      <w:lvlText w:val="%5."/>
      <w:lvlJc w:val="left"/>
      <w:rPr>
        <w:position w:val="0"/>
      </w:rPr>
    </w:lvl>
    <w:lvl w:ilvl="5">
      <w:start w:val="1"/>
      <w:numFmt w:val="decimal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decimal"/>
      <w:lvlText w:val="%8."/>
      <w:lvlJc w:val="left"/>
      <w:rPr>
        <w:position w:val="0"/>
      </w:rPr>
    </w:lvl>
    <w:lvl w:ilvl="8">
      <w:start w:val="1"/>
      <w:numFmt w:val="decimal"/>
      <w:lvlText w:val="%9."/>
      <w:lvlJc w:val="left"/>
      <w:rPr>
        <w:position w:val="0"/>
      </w:rPr>
    </w:lvl>
  </w:abstractNum>
  <w:abstractNum w:abstractNumId="2" w15:restartNumberingAfterBreak="0">
    <w:nsid w:val="09814C13"/>
    <w:multiLevelType w:val="multilevel"/>
    <w:tmpl w:val="782E0EF0"/>
    <w:styleLink w:val="Numery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position w:val="0"/>
        <w:rtl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position w:val="0"/>
        <w:rtl w:val="0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position w:val="0"/>
        <w:rtl w:val="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3600" w:hanging="360"/>
      </w:pPr>
      <w:rPr>
        <w:position w:val="0"/>
        <w:rtl w:val="0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position w:val="0"/>
        <w:rtl w:val="0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position w:val="0"/>
        <w:rtl w:val="0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position w:val="0"/>
        <w:rtl w:val="0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5040" w:hanging="360"/>
      </w:pPr>
      <w:rPr>
        <w:position w:val="0"/>
        <w:rtl w:val="0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5400" w:hanging="360"/>
      </w:pPr>
      <w:rPr>
        <w:position w:val="0"/>
        <w:rtl w:val="0"/>
      </w:rPr>
    </w:lvl>
  </w:abstractNum>
  <w:abstractNum w:abstractNumId="3" w15:restartNumberingAfterBreak="0">
    <w:nsid w:val="0F8C204B"/>
    <w:multiLevelType w:val="hybridMultilevel"/>
    <w:tmpl w:val="12CA41C0"/>
    <w:lvl w:ilvl="0" w:tplc="0415000F">
      <w:start w:val="1"/>
      <w:numFmt w:val="decimal"/>
      <w:lvlText w:val="%1."/>
      <w:lvlJc w:val="left"/>
      <w:pPr>
        <w:ind w:left="840" w:hanging="360"/>
      </w:pPr>
    </w:lvl>
    <w:lvl w:ilvl="1" w:tplc="04150019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 w15:restartNumberingAfterBreak="0">
    <w:nsid w:val="170B2FE2"/>
    <w:multiLevelType w:val="hybridMultilevel"/>
    <w:tmpl w:val="D9C4F21A"/>
    <w:lvl w:ilvl="0" w:tplc="689C8F6A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EF7EBD"/>
    <w:multiLevelType w:val="multilevel"/>
    <w:tmpl w:val="782E0EF0"/>
    <w:numStyleLink w:val="Numery"/>
  </w:abstractNum>
  <w:abstractNum w:abstractNumId="6" w15:restartNumberingAfterBreak="0">
    <w:nsid w:val="3D553102"/>
    <w:multiLevelType w:val="hybridMultilevel"/>
    <w:tmpl w:val="CFAA64C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3B81AF4"/>
    <w:multiLevelType w:val="multilevel"/>
    <w:tmpl w:val="782E0EF0"/>
    <w:numStyleLink w:val="Numery"/>
  </w:abstractNum>
  <w:abstractNum w:abstractNumId="8" w15:restartNumberingAfterBreak="0">
    <w:nsid w:val="533C6EF5"/>
    <w:multiLevelType w:val="hybridMultilevel"/>
    <w:tmpl w:val="FB0CB428"/>
    <w:lvl w:ilvl="0" w:tplc="0415000F">
      <w:start w:val="1"/>
      <w:numFmt w:val="decimal"/>
      <w:lvlText w:val="%1."/>
      <w:lvlJc w:val="left"/>
      <w:pPr>
        <w:ind w:left="833" w:hanging="360"/>
      </w:pPr>
    </w:lvl>
    <w:lvl w:ilvl="1" w:tplc="04150019" w:tentative="1">
      <w:start w:val="1"/>
      <w:numFmt w:val="lowerLetter"/>
      <w:lvlText w:val="%2."/>
      <w:lvlJc w:val="left"/>
      <w:pPr>
        <w:ind w:left="1553" w:hanging="360"/>
      </w:pPr>
    </w:lvl>
    <w:lvl w:ilvl="2" w:tplc="0415001B" w:tentative="1">
      <w:start w:val="1"/>
      <w:numFmt w:val="lowerRoman"/>
      <w:lvlText w:val="%3."/>
      <w:lvlJc w:val="right"/>
      <w:pPr>
        <w:ind w:left="2273" w:hanging="180"/>
      </w:pPr>
    </w:lvl>
    <w:lvl w:ilvl="3" w:tplc="0415000F" w:tentative="1">
      <w:start w:val="1"/>
      <w:numFmt w:val="decimal"/>
      <w:lvlText w:val="%4."/>
      <w:lvlJc w:val="left"/>
      <w:pPr>
        <w:ind w:left="2993" w:hanging="360"/>
      </w:pPr>
    </w:lvl>
    <w:lvl w:ilvl="4" w:tplc="04150019" w:tentative="1">
      <w:start w:val="1"/>
      <w:numFmt w:val="lowerLetter"/>
      <w:lvlText w:val="%5."/>
      <w:lvlJc w:val="left"/>
      <w:pPr>
        <w:ind w:left="3713" w:hanging="360"/>
      </w:pPr>
    </w:lvl>
    <w:lvl w:ilvl="5" w:tplc="0415001B" w:tentative="1">
      <w:start w:val="1"/>
      <w:numFmt w:val="lowerRoman"/>
      <w:lvlText w:val="%6."/>
      <w:lvlJc w:val="right"/>
      <w:pPr>
        <w:ind w:left="4433" w:hanging="180"/>
      </w:pPr>
    </w:lvl>
    <w:lvl w:ilvl="6" w:tplc="0415000F" w:tentative="1">
      <w:start w:val="1"/>
      <w:numFmt w:val="decimal"/>
      <w:lvlText w:val="%7."/>
      <w:lvlJc w:val="left"/>
      <w:pPr>
        <w:ind w:left="5153" w:hanging="360"/>
      </w:pPr>
    </w:lvl>
    <w:lvl w:ilvl="7" w:tplc="04150019" w:tentative="1">
      <w:start w:val="1"/>
      <w:numFmt w:val="lowerLetter"/>
      <w:lvlText w:val="%8."/>
      <w:lvlJc w:val="left"/>
      <w:pPr>
        <w:ind w:left="5873" w:hanging="360"/>
      </w:pPr>
    </w:lvl>
    <w:lvl w:ilvl="8" w:tplc="0415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9" w15:restartNumberingAfterBreak="0">
    <w:nsid w:val="60C23149"/>
    <w:multiLevelType w:val="multilevel"/>
    <w:tmpl w:val="782E0EF0"/>
    <w:numStyleLink w:val="Numery"/>
  </w:abstractNum>
  <w:abstractNum w:abstractNumId="10" w15:restartNumberingAfterBreak="0">
    <w:nsid w:val="64056721"/>
    <w:multiLevelType w:val="multilevel"/>
    <w:tmpl w:val="3D08B812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2."/>
      <w:lvlJc w:val="left"/>
      <w:rPr>
        <w:position w:val="0"/>
      </w:rPr>
    </w:lvl>
    <w:lvl w:ilvl="2">
      <w:start w:val="1"/>
      <w:numFmt w:val="decimal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decimal"/>
      <w:lvlText w:val="%5."/>
      <w:lvlJc w:val="left"/>
      <w:rPr>
        <w:position w:val="0"/>
      </w:rPr>
    </w:lvl>
    <w:lvl w:ilvl="5">
      <w:start w:val="1"/>
      <w:numFmt w:val="decimal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decimal"/>
      <w:lvlText w:val="%8."/>
      <w:lvlJc w:val="left"/>
      <w:rPr>
        <w:position w:val="0"/>
      </w:rPr>
    </w:lvl>
    <w:lvl w:ilvl="8">
      <w:start w:val="1"/>
      <w:numFmt w:val="decimal"/>
      <w:lvlText w:val="%9."/>
      <w:lvlJc w:val="left"/>
      <w:rPr>
        <w:position w:val="0"/>
      </w:rPr>
    </w:lvl>
  </w:abstractNum>
  <w:num w:numId="1">
    <w:abstractNumId w:val="10"/>
  </w:num>
  <w:num w:numId="2">
    <w:abstractNumId w:val="1"/>
  </w:num>
  <w:num w:numId="3">
    <w:abstractNumId w:val="2"/>
  </w:num>
  <w:num w:numId="4">
    <w:abstractNumId w:val="5"/>
  </w:num>
  <w:num w:numId="5">
    <w:abstractNumId w:val="7"/>
  </w:num>
  <w:num w:numId="6">
    <w:abstractNumId w:val="0"/>
  </w:num>
  <w:num w:numId="7">
    <w:abstractNumId w:val="9"/>
  </w:num>
  <w:num w:numId="8">
    <w:abstractNumId w:val="4"/>
  </w:num>
  <w:num w:numId="9">
    <w:abstractNumId w:val="3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NjExtTC3tAByjJV0lIJTi4sz8/NACoxqAZcSE+gsAAAA"/>
  </w:docVars>
  <w:rsids>
    <w:rsidRoot w:val="002E57E8"/>
    <w:rsid w:val="000069A2"/>
    <w:rsid w:val="00032F23"/>
    <w:rsid w:val="00050105"/>
    <w:rsid w:val="00072AF9"/>
    <w:rsid w:val="000841BE"/>
    <w:rsid w:val="000A5A82"/>
    <w:rsid w:val="0013309F"/>
    <w:rsid w:val="00150485"/>
    <w:rsid w:val="001730DE"/>
    <w:rsid w:val="00207D87"/>
    <w:rsid w:val="00224458"/>
    <w:rsid w:val="00236822"/>
    <w:rsid w:val="00274DF0"/>
    <w:rsid w:val="002A3201"/>
    <w:rsid w:val="002A75B6"/>
    <w:rsid w:val="002E3F35"/>
    <w:rsid w:val="002E57E8"/>
    <w:rsid w:val="00311A00"/>
    <w:rsid w:val="0034350E"/>
    <w:rsid w:val="00361E79"/>
    <w:rsid w:val="00384F21"/>
    <w:rsid w:val="00393C7B"/>
    <w:rsid w:val="003E1FD0"/>
    <w:rsid w:val="0042633C"/>
    <w:rsid w:val="004A1C55"/>
    <w:rsid w:val="004C0EF9"/>
    <w:rsid w:val="00510A84"/>
    <w:rsid w:val="00526FF6"/>
    <w:rsid w:val="005B3EB7"/>
    <w:rsid w:val="005C6C0F"/>
    <w:rsid w:val="005F21A5"/>
    <w:rsid w:val="006B0632"/>
    <w:rsid w:val="006C6D40"/>
    <w:rsid w:val="006E26CF"/>
    <w:rsid w:val="007134B4"/>
    <w:rsid w:val="00725ED5"/>
    <w:rsid w:val="00735239"/>
    <w:rsid w:val="007802CE"/>
    <w:rsid w:val="007A6578"/>
    <w:rsid w:val="00805909"/>
    <w:rsid w:val="0081328D"/>
    <w:rsid w:val="00853186"/>
    <w:rsid w:val="008572FE"/>
    <w:rsid w:val="00951135"/>
    <w:rsid w:val="00980997"/>
    <w:rsid w:val="009B527D"/>
    <w:rsid w:val="009C580D"/>
    <w:rsid w:val="009C7FD1"/>
    <w:rsid w:val="00A50E2D"/>
    <w:rsid w:val="00A57303"/>
    <w:rsid w:val="00A633DF"/>
    <w:rsid w:val="00A83793"/>
    <w:rsid w:val="00AB00B6"/>
    <w:rsid w:val="00AC140F"/>
    <w:rsid w:val="00B10B05"/>
    <w:rsid w:val="00B17653"/>
    <w:rsid w:val="00B45E3B"/>
    <w:rsid w:val="00B4657A"/>
    <w:rsid w:val="00B76C1A"/>
    <w:rsid w:val="00BB7A25"/>
    <w:rsid w:val="00BD3F90"/>
    <w:rsid w:val="00C11C1F"/>
    <w:rsid w:val="00C1483F"/>
    <w:rsid w:val="00C676B2"/>
    <w:rsid w:val="00C74D36"/>
    <w:rsid w:val="00CA6124"/>
    <w:rsid w:val="00CD5E91"/>
    <w:rsid w:val="00CF4E30"/>
    <w:rsid w:val="00D53F38"/>
    <w:rsid w:val="00D6449C"/>
    <w:rsid w:val="00D939E5"/>
    <w:rsid w:val="00E24719"/>
    <w:rsid w:val="00E2631D"/>
    <w:rsid w:val="00E30BA7"/>
    <w:rsid w:val="00E65390"/>
    <w:rsid w:val="00E65579"/>
    <w:rsid w:val="00F05359"/>
    <w:rsid w:val="00F1671B"/>
    <w:rsid w:val="00FA04AE"/>
    <w:rsid w:val="00FA6A2C"/>
    <w:rsid w:val="00FC3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388F41"/>
  <w15:docId w15:val="{89135775-05BF-43E3-A4CF-6B94AE50E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cs-CZ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omylne">
    <w:name w:val="Domyślne"/>
    <w:rPr>
      <w:rFonts w:ascii="Helvetica" w:hAnsi="Arial Unicode MS" w:cs="Arial Unicode MS"/>
      <w:color w:val="000000"/>
      <w:sz w:val="22"/>
      <w:szCs w:val="22"/>
    </w:rPr>
  </w:style>
  <w:style w:type="numbering" w:customStyle="1" w:styleId="Numery">
    <w:name w:val="Numery"/>
    <w:pPr>
      <w:numPr>
        <w:numId w:val="3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4"/>
      <w:szCs w:val="24"/>
      <w:lang w:val="en-US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36822"/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36822"/>
    <w:rPr>
      <w:rFonts w:ascii="Lucida Grande CE" w:hAnsi="Lucida Grande CE" w:cs="Lucida Grande CE"/>
      <w:sz w:val="18"/>
      <w:szCs w:val="18"/>
      <w:lang w:val="en-US" w:eastAsia="en-US"/>
    </w:rPr>
  </w:style>
  <w:style w:type="table" w:styleId="Tabela-Siatka">
    <w:name w:val="Table Grid"/>
    <w:basedOn w:val="Standardowy"/>
    <w:uiPriority w:val="59"/>
    <w:rsid w:val="00274D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99"/>
    <w:qFormat/>
    <w:rsid w:val="00274DF0"/>
    <w:pPr>
      <w:ind w:left="720"/>
      <w:contextualSpacing/>
    </w:pPr>
  </w:style>
  <w:style w:type="character" w:styleId="Odwoanieprzypisudolnego">
    <w:name w:val="footnote reference"/>
    <w:aliases w:val="Footnote Reference Number"/>
    <w:rsid w:val="007802CE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802C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802CE"/>
    <w:rPr>
      <w:rFonts w:asciiTheme="minorHAnsi" w:eastAsiaTheme="minorHAnsi" w:hAnsiTheme="minorHAnsi" w:cstheme="minorBidi"/>
      <w:bdr w:val="none" w:sz="0" w:space="0" w:color="auto"/>
      <w:lang w:val="pl-PL" w:eastAsia="en-US"/>
    </w:rPr>
  </w:style>
  <w:style w:type="character" w:customStyle="1" w:styleId="FontStyle37">
    <w:name w:val="Font Style37"/>
    <w:uiPriority w:val="99"/>
    <w:rsid w:val="00311A00"/>
    <w:rPr>
      <w:rFonts w:ascii="Calibri" w:hAnsi="Calibri"/>
      <w:sz w:val="18"/>
    </w:rPr>
  </w:style>
  <w:style w:type="paragraph" w:styleId="Nagwek">
    <w:name w:val="header"/>
    <w:basedOn w:val="Normalny"/>
    <w:link w:val="NagwekZnak"/>
    <w:uiPriority w:val="99"/>
    <w:unhideWhenUsed/>
    <w:rsid w:val="00A50E2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50E2D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A50E2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50E2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E78A1-08E6-4E91-93DC-F315C8D94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7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kurs NCBIR</vt:lpstr>
    </vt:vector>
  </TitlesOfParts>
  <Manager>Robert Zajdler</Manager>
  <Company>Politechnika Warszawska Wydział Administracji i Nauk Społecznych</Company>
  <LinksUpToDate>false</LinksUpToDate>
  <CharactersWithSpaces>33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kurs NCBIR</dc:title>
  <dc:creator>BIP PW</dc:creator>
  <cp:lastModifiedBy>Krzysztof</cp:lastModifiedBy>
  <cp:revision>3</cp:revision>
  <cp:lastPrinted>2018-05-08T09:35:00Z</cp:lastPrinted>
  <dcterms:created xsi:type="dcterms:W3CDTF">2019-05-31T07:55:00Z</dcterms:created>
  <dcterms:modified xsi:type="dcterms:W3CDTF">2019-05-31T08:00:00Z</dcterms:modified>
</cp:coreProperties>
</file>